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14D018" w14:textId="77777777" w:rsidR="00183143" w:rsidRPr="003F1751" w:rsidRDefault="00BD2A6F" w:rsidP="003F1751">
      <w:pPr>
        <w:pStyle w:val="Heading1"/>
      </w:pPr>
      <w:r w:rsidRPr="003F1751">
        <w:t>NIH template</w:t>
      </w:r>
    </w:p>
    <w:p w14:paraId="2496877D" w14:textId="77777777" w:rsidR="00183143" w:rsidRPr="003F1751" w:rsidRDefault="00BD2A6F" w:rsidP="003F1751">
      <w:pPr>
        <w:pStyle w:val="BodyText"/>
      </w:pPr>
      <w:r w:rsidRPr="003F1751">
        <w:t>stuff indeed</w:t>
      </w:r>
    </w:p>
    <w:p w14:paraId="39D09133" w14:textId="77777777" w:rsidR="00183143" w:rsidRDefault="00BD2A6F" w:rsidP="003F1751">
      <w:pPr>
        <w:pStyle w:val="FirstParagraph"/>
      </w:pPr>
      <w:r>
        <w:t>some text</w:t>
      </w:r>
    </w:p>
    <w:p w14:paraId="115F2620" w14:textId="14AF9E0E" w:rsidR="00183143" w:rsidRDefault="00BD2A6F" w:rsidP="003F1751">
      <w:pPr>
        <w:pStyle w:val="Heading2"/>
      </w:pPr>
      <w:bookmarkStart w:id="0" w:name="heading-2"/>
      <w:r w:rsidRPr="003F1751">
        <w:t>Heading 2</w:t>
      </w:r>
      <w:bookmarkEnd w:id="0"/>
    </w:p>
    <w:p w14:paraId="304F376F" w14:textId="6A0E6793" w:rsidR="003F1751" w:rsidRDefault="003F1751" w:rsidP="003F1751"/>
    <w:p w14:paraId="45A872D4" w14:textId="3262AC19" w:rsidR="003F1751" w:rsidRPr="003F1751" w:rsidRDefault="003F1751" w:rsidP="003F1751">
      <w:pPr>
        <w:pStyle w:val="BlockText"/>
      </w:pPr>
      <w:r w:rsidRPr="003F1751">
        <w:t>This is some block text, such as a quote.</w:t>
      </w:r>
    </w:p>
    <w:p w14:paraId="0A464FE0" w14:textId="77777777" w:rsidR="00183143" w:rsidRDefault="00BD2A6F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46730B55" w14:textId="77777777" w:rsidR="00183143" w:rsidRDefault="00BD2A6F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 w14:paraId="4686963E" w14:textId="77777777" w:rsidR="00183143" w:rsidRDefault="00BD2A6F">
      <w:pPr>
        <w:pStyle w:val="SourceCode"/>
      </w:pPr>
      <w:r>
        <w:rPr>
          <w:rStyle w:val="VerbatimChar"/>
        </w:rPr>
        <w:t>## ✔ ggplot2 3.1.0     ✔ purrr   0.2.5</w:t>
      </w:r>
      <w:r>
        <w:br/>
      </w:r>
      <w:r>
        <w:rPr>
          <w:rStyle w:val="VerbatimChar"/>
        </w:rPr>
        <w:t>## ✔ tibble  1.4.2     ✔ dplyr   0.7.8</w:t>
      </w:r>
      <w:r>
        <w:br/>
      </w:r>
      <w:r>
        <w:rPr>
          <w:rStyle w:val="VerbatimChar"/>
        </w:rPr>
        <w:t>## ✔ tidyr   0.8.2     ✔ stringr 1.4.0</w:t>
      </w:r>
      <w:r>
        <w:br/>
      </w:r>
      <w:r>
        <w:rPr>
          <w:rStyle w:val="VerbatimChar"/>
        </w:rPr>
        <w:t>## ✔ readr   1.1.</w:t>
      </w:r>
      <w:r>
        <w:rPr>
          <w:rStyle w:val="VerbatimChar"/>
        </w:rPr>
        <w:t>1     ✔ forcats 0.3.0</w:t>
      </w:r>
    </w:p>
    <w:p w14:paraId="343EA49D" w14:textId="77777777" w:rsidR="00183143" w:rsidRDefault="00BD2A6F">
      <w:pPr>
        <w:pStyle w:val="SourceCode"/>
      </w:pPr>
      <w:r>
        <w:rPr>
          <w:rStyle w:val="VerbatimChar"/>
        </w:rPr>
        <w:t>## Warning: package 'stringr' was built under R version 3.5.2</w:t>
      </w:r>
    </w:p>
    <w:p w14:paraId="623DD793" w14:textId="77777777" w:rsidR="00183143" w:rsidRDefault="00BD2A6F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</w:t>
      </w:r>
      <w:r>
        <w:rPr>
          <w:rStyle w:val="VerbatimChar"/>
        </w:rPr>
        <w:t>lyr::lag()    masks stats::lag()</w:t>
      </w:r>
    </w:p>
    <w:p w14:paraId="7984199C" w14:textId="77777777" w:rsidR="00183143" w:rsidRDefault="00BD2A6F">
      <w:pPr>
        <w:pStyle w:val="SourceCode"/>
      </w:pP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NormalTok"/>
        </w:rPr>
        <w:t xml:space="preserve">x, </w:t>
      </w:r>
      <w:r>
        <w:rPr>
          <w:rStyle w:val="OperatorTok"/>
        </w:rPr>
        <w:t>~</w:t>
      </w:r>
      <w:r>
        <w:rPr>
          <w:rStyle w:val="NormalTok"/>
        </w:rPr>
        <w:t>y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A caption"</w:t>
      </w:r>
      <w:r>
        <w:rPr>
          <w:rStyle w:val="NormalTok"/>
        </w:rPr>
        <w:t>)</w:t>
      </w:r>
    </w:p>
    <w:p w14:paraId="5BD77580" w14:textId="77777777" w:rsidR="00183143" w:rsidRDefault="00BD2A6F">
      <w:pPr>
        <w:pStyle w:val="TableCaption"/>
      </w:pPr>
      <w:r>
        <w:t>A caption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A caption"/>
      </w:tblPr>
      <w:tblGrid>
        <w:gridCol w:w="326"/>
        <w:gridCol w:w="326"/>
      </w:tblGrid>
      <w:tr w:rsidR="00183143" w14:paraId="6928CB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C384D7" w14:textId="77777777" w:rsidR="00183143" w:rsidRDefault="00BD2A6F" w:rsidP="003F1751">
            <w:pPr>
              <w:pStyle w:val="Compact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CC280A" w14:textId="77777777" w:rsidR="00183143" w:rsidRDefault="00BD2A6F" w:rsidP="003F1751">
            <w:pPr>
              <w:pStyle w:val="Compact"/>
            </w:pPr>
            <w:r>
              <w:t>y</w:t>
            </w:r>
          </w:p>
        </w:tc>
      </w:tr>
      <w:tr w:rsidR="00183143" w14:paraId="2100F092" w14:textId="77777777">
        <w:tc>
          <w:tcPr>
            <w:tcW w:w="0" w:type="auto"/>
          </w:tcPr>
          <w:p w14:paraId="5D22D5E0" w14:textId="77777777" w:rsidR="00183143" w:rsidRDefault="00BD2A6F" w:rsidP="003F1751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1C73C95F" w14:textId="77777777" w:rsidR="00183143" w:rsidRDefault="00BD2A6F" w:rsidP="003F1751">
            <w:pPr>
              <w:pStyle w:val="Compact"/>
            </w:pPr>
            <w:r>
              <w:t>1</w:t>
            </w:r>
          </w:p>
        </w:tc>
      </w:tr>
      <w:tr w:rsidR="00183143" w14:paraId="40883094" w14:textId="77777777">
        <w:tc>
          <w:tcPr>
            <w:tcW w:w="0" w:type="auto"/>
          </w:tcPr>
          <w:p w14:paraId="3C19C736" w14:textId="77777777" w:rsidR="00183143" w:rsidRDefault="00BD2A6F" w:rsidP="003F1751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43FC48F8" w14:textId="77777777" w:rsidR="00183143" w:rsidRDefault="00BD2A6F" w:rsidP="003F1751">
            <w:pPr>
              <w:pStyle w:val="Compact"/>
            </w:pPr>
            <w:r>
              <w:t>2</w:t>
            </w:r>
          </w:p>
        </w:tc>
      </w:tr>
    </w:tbl>
    <w:p w14:paraId="43BC797A" w14:textId="77777777" w:rsidR="00183143" w:rsidRDefault="00BD2A6F" w:rsidP="003F1751">
      <w:pPr>
        <w:pStyle w:val="BodyText"/>
      </w:pPr>
      <w:r>
        <w:t>Some body text.</w:t>
      </w:r>
    </w:p>
    <w:p w14:paraId="308D23C0" w14:textId="77777777" w:rsidR="00183143" w:rsidRDefault="00BD2A6F" w:rsidP="003F1751">
      <w:pPr>
        <w:pStyle w:val="Compact"/>
        <w:numPr>
          <w:ilvl w:val="0"/>
          <w:numId w:val="34"/>
        </w:numPr>
      </w:pPr>
      <w:r>
        <w:t>item 1</w:t>
      </w:r>
    </w:p>
    <w:p w14:paraId="31A13BD7" w14:textId="77777777" w:rsidR="00183143" w:rsidRDefault="00BD2A6F" w:rsidP="003F1751">
      <w:pPr>
        <w:pStyle w:val="Compact"/>
        <w:numPr>
          <w:ilvl w:val="0"/>
          <w:numId w:val="34"/>
        </w:numPr>
      </w:pPr>
      <w:r>
        <w:t>item 2</w:t>
      </w:r>
    </w:p>
    <w:p w14:paraId="11817EB3" w14:textId="77777777" w:rsidR="00183143" w:rsidRDefault="00BD2A6F" w:rsidP="003F1751">
      <w:pPr>
        <w:pStyle w:val="FirstParagraph"/>
      </w:pPr>
      <w:r>
        <w:t>More text.</w:t>
      </w:r>
    </w:p>
    <w:p w14:paraId="2FE65978" w14:textId="77777777" w:rsidR="00183143" w:rsidRDefault="00BD2A6F" w:rsidP="003F1751">
      <w:pPr>
        <w:pStyle w:val="Compact"/>
        <w:numPr>
          <w:ilvl w:val="0"/>
          <w:numId w:val="35"/>
        </w:numPr>
      </w:pPr>
      <w:r>
        <w:t>bullet 1</w:t>
      </w:r>
    </w:p>
    <w:p w14:paraId="33030C2A" w14:textId="77777777" w:rsidR="00183143" w:rsidRDefault="00BD2A6F" w:rsidP="003F1751">
      <w:pPr>
        <w:pStyle w:val="Compact"/>
        <w:numPr>
          <w:ilvl w:val="0"/>
          <w:numId w:val="35"/>
        </w:numPr>
      </w:pPr>
      <w:r>
        <w:t>bullet 2</w:t>
      </w:r>
    </w:p>
    <w:sectPr w:rsidR="00183143" w:rsidSect="000E655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86D26" w14:textId="77777777" w:rsidR="00BD2A6F" w:rsidRDefault="00BD2A6F">
      <w:pPr>
        <w:spacing w:after="0"/>
      </w:pPr>
      <w:r>
        <w:separator/>
      </w:r>
    </w:p>
  </w:endnote>
  <w:endnote w:type="continuationSeparator" w:id="0">
    <w:p w14:paraId="278B203F" w14:textId="77777777" w:rsidR="00BD2A6F" w:rsidRDefault="00BD2A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BA94E5" w14:textId="77777777" w:rsidR="00BD2A6F" w:rsidRDefault="00BD2A6F">
      <w:r>
        <w:separator/>
      </w:r>
    </w:p>
  </w:footnote>
  <w:footnote w:type="continuationSeparator" w:id="0">
    <w:p w14:paraId="54416686" w14:textId="77777777" w:rsidR="00BD2A6F" w:rsidRDefault="00BD2A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292AF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7365A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29AB6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56A93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B42F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B00C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DC28E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F748B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868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904560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608DA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1786CC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7E05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E2A216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10"/>
  </w:num>
  <w:num w:numId="15">
    <w:abstractNumId w:val="1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1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  <w:num w:numId="21">
    <w:abstractNumId w:val="1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</w:num>
  <w:num w:numId="24">
    <w:abstractNumId w:val="12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</w:num>
  <w:num w:numId="27">
    <w:abstractNumId w:val="12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</w:num>
  <w:num w:numId="30">
    <w:abstractNumId w:val="12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</w:num>
  <w:num w:numId="33">
    <w:abstractNumId w:val="12"/>
  </w:num>
  <w:num w:numId="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3143"/>
    <w:rsid w:val="003F1751"/>
    <w:rsid w:val="004E29B3"/>
    <w:rsid w:val="00590D07"/>
    <w:rsid w:val="00784D58"/>
    <w:rsid w:val="008D6863"/>
    <w:rsid w:val="00B86B75"/>
    <w:rsid w:val="00BC48D5"/>
    <w:rsid w:val="00BD2A6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F9ADF6"/>
  <w15:docId w15:val="{65DAE02A-2FA2-0D46-B9B1-F525AD1D0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uiPriority w:val="9"/>
    <w:qFormat/>
    <w:rsid w:val="003F1751"/>
    <w:pPr>
      <w:outlineLvl w:val="0"/>
    </w:pPr>
  </w:style>
  <w:style w:type="paragraph" w:styleId="Heading2">
    <w:name w:val="heading 2"/>
    <w:basedOn w:val="Normal"/>
    <w:next w:val="Normal"/>
    <w:uiPriority w:val="9"/>
    <w:unhideWhenUsed/>
    <w:qFormat/>
    <w:rsid w:val="003F1751"/>
    <w:pPr>
      <w:keepNext/>
      <w:keepLines/>
      <w:spacing w:before="240" w:after="240"/>
      <w:contextualSpacing/>
      <w:outlineLvl w:val="1"/>
    </w:pPr>
    <w:rPr>
      <w:rFonts w:ascii="Times New Roman" w:eastAsiaTheme="majorEastAsia" w:hAnsi="Times New Roman" w:cstheme="majorBidi"/>
      <w:bCs/>
      <w:i/>
      <w:color w:val="000000" w:themeColor="text1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3F1751"/>
    <w:pPr>
      <w:spacing w:before="180" w:after="180"/>
      <w:contextualSpacing/>
    </w:pPr>
    <w:rPr>
      <w:rFonts w:ascii="Times New Roman" w:hAnsi="Times New Roman"/>
      <w:color w:val="000000" w:themeColor="text1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27C7A"/>
    <w:pPr>
      <w:spacing w:before="0" w:after="0"/>
    </w:pPr>
  </w:style>
  <w:style w:type="paragraph" w:styleId="Title">
    <w:name w:val="Title"/>
    <w:basedOn w:val="Normal"/>
    <w:next w:val="Normal"/>
    <w:qFormat/>
    <w:rsid w:val="00C031A9"/>
    <w:pPr>
      <w:keepNext/>
      <w:keepLines/>
      <w:spacing w:after="0"/>
      <w:contextualSpacing/>
    </w:pPr>
    <w:rPr>
      <w:rFonts w:ascii="Times New Roman" w:eastAsiaTheme="majorEastAsia" w:hAnsi="Times New Roman" w:cs="Times New Roman (Headings CS)"/>
      <w:b/>
      <w:bCs/>
      <w:color w:val="000000" w:themeColor="text1"/>
      <w:sz w:val="22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Normal"/>
    <w:next w:val="BodyText"/>
    <w:uiPriority w:val="9"/>
    <w:unhideWhenUsed/>
    <w:qFormat/>
    <w:rsid w:val="003F1751"/>
    <w:pPr>
      <w:ind w:left="720"/>
    </w:pPr>
    <w:rPr>
      <w:rFonts w:ascii="Times New Roman" w:hAnsi="Times New Roman" w:cs="Times New Roman"/>
      <w:i/>
      <w:iCs/>
      <w:sz w:val="22"/>
      <w:szCs w:val="22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next w:val="Normal"/>
    <w:rsid w:val="007B6D39"/>
    <w:pPr>
      <w:keepNext/>
    </w:pPr>
    <w:rPr>
      <w:rFonts w:ascii="Times New Roman" w:hAnsi="Times New Roman"/>
      <w:b/>
      <w:i w:val="0"/>
      <w:color w:val="000000" w:themeColor="text1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751"/>
    <w:rPr>
      <w:rFonts w:ascii="Times New Roman" w:hAnsi="Times New Roman"/>
      <w:color w:val="000000" w:themeColor="text1"/>
      <w:sz w:val="22"/>
    </w:rPr>
  </w:style>
  <w:style w:type="paragraph" w:styleId="ListNumber">
    <w:name w:val="List Number"/>
    <w:basedOn w:val="Normal"/>
    <w:semiHidden/>
    <w:unhideWhenUsed/>
    <w:rsid w:val="00C031A9"/>
    <w:pPr>
      <w:numPr>
        <w:numId w:val="9"/>
      </w:numPr>
      <w:spacing w:before="240" w:after="24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22</Words>
  <Characters>697</Characters>
  <Application>Microsoft Office Word</Application>
  <DocSecurity>0</DocSecurity>
  <Lines>5</Lines>
  <Paragraphs>1</Paragraphs>
  <ScaleCrop>false</ScaleCrop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template</dc:title>
  <dc:creator>Matthew Loop</dc:creator>
  <cp:keywords/>
  <cp:lastModifiedBy>Loop, Matthew</cp:lastModifiedBy>
  <cp:revision>2</cp:revision>
  <dcterms:created xsi:type="dcterms:W3CDTF">2019-02-21T16:49:00Z</dcterms:created>
  <dcterms:modified xsi:type="dcterms:W3CDTF">2020-08-14T13:34:00Z</dcterms:modified>
</cp:coreProperties>
</file>